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2222D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22CE0C53" w:rsidR="009D3861" w:rsidRPr="002222DA" w:rsidRDefault="009D3861" w:rsidP="002222D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21569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ДОМАЋИНСТАВА)</w:t>
      </w:r>
      <w:bookmarkStart w:id="0" w:name="_GoBack"/>
      <w:bookmarkEnd w:id="0"/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B49B9" w14:textId="297E7689" w:rsidR="009D3861" w:rsidRPr="002222DA" w:rsidRDefault="009D3861" w:rsidP="002222DA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0C985995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ACED17F" w14:textId="77777777" w:rsidR="009D3861" w:rsidRPr="00C757B3" w:rsidRDefault="009D3861" w:rsidP="002222D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AF256C5" w:rsidR="009D3861" w:rsidRPr="002222DA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4AA494D" w14:textId="77777777" w:rsidR="009D3861" w:rsidRPr="002222DA" w:rsidRDefault="009D3861" w:rsidP="002222D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4998D98B" w14:textId="77777777" w:rsidR="009D3861" w:rsidRPr="002222DA" w:rsidRDefault="009D3861" w:rsidP="002222D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51249C18" w:rsidR="009D3861" w:rsidRPr="002222DA" w:rsidRDefault="00E55D56" w:rsidP="002222DA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52EFD916" w14:textId="77777777" w:rsidR="002222DA" w:rsidRDefault="002222DA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5667F091" w14:textId="77777777" w:rsidR="002222DA" w:rsidRDefault="002222DA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6C84C0C4" w14:textId="77777777" w:rsidR="002222DA" w:rsidRDefault="002222DA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3BE41418" w14:textId="77777777" w:rsidR="002222DA" w:rsidRDefault="002222DA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37E39DFB" w14:textId="77777777" w:rsidR="002222DA" w:rsidRPr="002222DA" w:rsidRDefault="002222DA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30287A05" w:rsidR="009D3861" w:rsidRPr="002222DA" w:rsidRDefault="00E55D56" w:rsidP="002222DA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2222D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2222DA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2222DA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2CAD66DF" w:rsidR="009D3861" w:rsidRPr="00300ADF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="00300AD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2222D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0B59BC8E" w:rsidR="00E55D56" w:rsidRPr="006D76A1" w:rsidRDefault="00E55D56" w:rsidP="00215690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55D56" w:rsidRPr="000A0766" w14:paraId="4C0045EA" w14:textId="77777777" w:rsidTr="002222D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2222D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2222D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2222D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2222D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2222D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2222D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2222D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2222D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2222DA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2222D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2222D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2222D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2222D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2222D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2222D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2222D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2222D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2222D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2222DA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2222D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2222D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2222DA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2222D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2222D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2222D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2222D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2222D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2222D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2222D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2222D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2222D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2222D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2222D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2222D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0CA35A06" w:rsidR="00E55D56" w:rsidRPr="00C43751" w:rsidRDefault="00E55D56" w:rsidP="002222DA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77777777" w:rsidR="00E55D56" w:rsidRPr="000A0766" w:rsidRDefault="00E55D56" w:rsidP="002222D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2222D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2222D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2222D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2222D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2222D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2222D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2222D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2222D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2222D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2222DA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2222D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2222D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2222D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2222D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2222D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2222D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2222DA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2222D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2222DA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2222D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2222D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2222D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2222DA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2222D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2222D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49F8F290" w:rsidR="005D55ED" w:rsidRPr="006D76A1" w:rsidRDefault="00215690" w:rsidP="00215690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</w:p>
        </w:tc>
      </w:tr>
      <w:tr w:rsidR="005D55ED" w:rsidRPr="000A0766" w14:paraId="13086117" w14:textId="77777777" w:rsidTr="002222D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2222D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2222D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2222D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2222D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2222D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2222D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2222D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2222D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2222D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2222D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2222D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2222D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2222D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2222D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2222D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2222D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2222D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2222DA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2222D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2222D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2222DA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2222D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2222D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2222D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2222D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2222D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2222D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2222D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2222D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2222D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2222D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2222D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2222D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2222DA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2222DA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2222D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2222D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2222D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2222D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2222D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2222D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2222D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2222D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2222D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2222D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2222DA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2222D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2222DA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2222D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2222D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2222D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2222D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2222D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2222D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2222DA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2222D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DE39A8A" w14:textId="77777777" w:rsidR="00215690" w:rsidRDefault="00215690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FAC8D75" w14:textId="77777777" w:rsidR="00215690" w:rsidRDefault="00215690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9BB7594" w14:textId="77777777" w:rsidR="00215690" w:rsidRDefault="00215690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79A91D2" w14:textId="77777777" w:rsidR="00215690" w:rsidRDefault="00215690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FD90413" w14:textId="77777777" w:rsidR="00215690" w:rsidRDefault="00215690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6E7E49D6" w:rsidR="009D3861" w:rsidRPr="00E75D7C" w:rsidRDefault="00F26C03" w:rsidP="00215690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5F4948ED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</w:t>
      </w:r>
      <w:r w:rsidR="00215690">
        <w:rPr>
          <w:rFonts w:ascii="Times New Roman" w:eastAsia="Times New Roman" w:hAnsi="Times New Roman" w:cs="Times New Roman"/>
          <w:sz w:val="24"/>
          <w:szCs w:val="24"/>
          <w:lang w:val="sr-Cyrl-CS"/>
        </w:rPr>
        <w:t>дова по сваком од критеријума</w:t>
      </w:r>
    </w:p>
    <w:p w14:paraId="384812D0" w14:textId="197F9F0A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BF01AC" w14:textId="77777777" w:rsidR="00E00440" w:rsidRDefault="00E00440" w:rsidP="00CB7E8C">
      <w:pPr>
        <w:spacing w:after="0" w:line="240" w:lineRule="auto"/>
      </w:pPr>
      <w:r>
        <w:separator/>
      </w:r>
    </w:p>
  </w:endnote>
  <w:endnote w:type="continuationSeparator" w:id="0">
    <w:p w14:paraId="4F2E83F8" w14:textId="77777777" w:rsidR="00E00440" w:rsidRDefault="00E0044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709567" w14:textId="77777777" w:rsidR="00E00440" w:rsidRDefault="00E00440" w:rsidP="00CB7E8C">
      <w:pPr>
        <w:spacing w:after="0" w:line="240" w:lineRule="auto"/>
      </w:pPr>
      <w:r>
        <w:separator/>
      </w:r>
    </w:p>
  </w:footnote>
  <w:footnote w:type="continuationSeparator" w:id="0">
    <w:p w14:paraId="5018347D" w14:textId="77777777" w:rsidR="00E00440" w:rsidRDefault="00E0044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2222DA" w:rsidRPr="0066540E" w:rsidRDefault="002222DA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690"/>
    <w:rsid w:val="00215AAC"/>
    <w:rsid w:val="002222DA"/>
    <w:rsid w:val="002264EA"/>
    <w:rsid w:val="002B31BC"/>
    <w:rsid w:val="002B5978"/>
    <w:rsid w:val="002C788C"/>
    <w:rsid w:val="002D37E0"/>
    <w:rsid w:val="00300ADF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00440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43166-34D3-4FCC-B76E-39A808BC2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54</Words>
  <Characters>886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ikola Jugin</cp:lastModifiedBy>
  <cp:revision>2</cp:revision>
  <cp:lastPrinted>2021-07-21T07:14:00Z</cp:lastPrinted>
  <dcterms:created xsi:type="dcterms:W3CDTF">2022-06-30T07:38:00Z</dcterms:created>
  <dcterms:modified xsi:type="dcterms:W3CDTF">2022-06-30T07:38:00Z</dcterms:modified>
</cp:coreProperties>
</file>